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6C6AF" w14:textId="77777777" w:rsidR="001F33E1" w:rsidRDefault="001F33E1" w:rsidP="00AD7D83">
      <w:pPr>
        <w:rPr>
          <w:b/>
          <w:bCs/>
          <w:sz w:val="24"/>
          <w:szCs w:val="24"/>
          <w:u w:val="single"/>
        </w:rPr>
      </w:pPr>
    </w:p>
    <w:p w14:paraId="05CF6338" w14:textId="77777777" w:rsidR="001F33E1" w:rsidRDefault="001F33E1" w:rsidP="00AD7D83">
      <w:pPr>
        <w:rPr>
          <w:b/>
          <w:bCs/>
          <w:sz w:val="24"/>
          <w:szCs w:val="24"/>
          <w:u w:val="single"/>
        </w:rPr>
      </w:pPr>
    </w:p>
    <w:p w14:paraId="1BC104C0" w14:textId="77777777" w:rsidR="001F33E1" w:rsidRDefault="001F33E1" w:rsidP="00AD7D83">
      <w:pPr>
        <w:rPr>
          <w:b/>
          <w:bCs/>
          <w:sz w:val="24"/>
          <w:szCs w:val="24"/>
          <w:u w:val="single"/>
        </w:rPr>
      </w:pPr>
    </w:p>
    <w:p w14:paraId="67660C95" w14:textId="77777777" w:rsidR="001F33E1" w:rsidRDefault="001F33E1" w:rsidP="00AD7D83">
      <w:pPr>
        <w:rPr>
          <w:b/>
          <w:bCs/>
          <w:sz w:val="24"/>
          <w:szCs w:val="24"/>
          <w:u w:val="single"/>
        </w:rPr>
      </w:pPr>
    </w:p>
    <w:p w14:paraId="31942E20" w14:textId="77777777" w:rsidR="001F33E1" w:rsidRDefault="001F33E1" w:rsidP="00AD7D83">
      <w:pPr>
        <w:rPr>
          <w:b/>
          <w:bCs/>
          <w:sz w:val="24"/>
          <w:szCs w:val="24"/>
          <w:u w:val="single"/>
        </w:rPr>
      </w:pPr>
    </w:p>
    <w:p w14:paraId="330644E8" w14:textId="77777777" w:rsidR="001F33E1" w:rsidRDefault="001F33E1" w:rsidP="00AD7D83">
      <w:pPr>
        <w:rPr>
          <w:b/>
          <w:bCs/>
          <w:sz w:val="24"/>
          <w:szCs w:val="24"/>
          <w:u w:val="single"/>
        </w:rPr>
      </w:pPr>
    </w:p>
    <w:p w14:paraId="3DB6CFFD" w14:textId="77777777" w:rsidR="00AF2134" w:rsidRDefault="00AF2134" w:rsidP="00AD7D83">
      <w:pPr>
        <w:rPr>
          <w:b/>
          <w:bCs/>
          <w:sz w:val="24"/>
          <w:szCs w:val="24"/>
          <w:u w:val="single"/>
        </w:rPr>
      </w:pPr>
    </w:p>
    <w:p w14:paraId="5EC5F981" w14:textId="77777777" w:rsidR="00AF2134" w:rsidRDefault="00AF2134" w:rsidP="00AD7D83">
      <w:pPr>
        <w:rPr>
          <w:b/>
          <w:bCs/>
          <w:sz w:val="24"/>
          <w:szCs w:val="24"/>
          <w:u w:val="single"/>
        </w:rPr>
      </w:pPr>
    </w:p>
    <w:p w14:paraId="15B5A4C8" w14:textId="77777777" w:rsidR="00AF2134" w:rsidRDefault="00AF2134" w:rsidP="00AD7D83">
      <w:pPr>
        <w:rPr>
          <w:b/>
          <w:bCs/>
          <w:sz w:val="24"/>
          <w:szCs w:val="24"/>
          <w:u w:val="single"/>
        </w:rPr>
      </w:pPr>
    </w:p>
    <w:p w14:paraId="523659BA" w14:textId="77777777" w:rsidR="00AF2134" w:rsidRDefault="00AF2134" w:rsidP="00AD7D83">
      <w:pPr>
        <w:rPr>
          <w:b/>
          <w:bCs/>
          <w:sz w:val="24"/>
          <w:szCs w:val="24"/>
          <w:u w:val="single"/>
        </w:rPr>
      </w:pPr>
    </w:p>
    <w:p w14:paraId="1A5985D1" w14:textId="77777777" w:rsidR="00AF2134" w:rsidRDefault="00AF2134" w:rsidP="00AD7D83">
      <w:pPr>
        <w:rPr>
          <w:b/>
          <w:bCs/>
          <w:sz w:val="24"/>
          <w:szCs w:val="24"/>
          <w:u w:val="single"/>
        </w:rPr>
      </w:pPr>
    </w:p>
    <w:p w14:paraId="6499B519" w14:textId="77777777" w:rsidR="001F33E1" w:rsidRPr="001F33E1" w:rsidRDefault="001F33E1" w:rsidP="00AD7D83">
      <w:pPr>
        <w:rPr>
          <w:b/>
          <w:bCs/>
          <w:sz w:val="24"/>
          <w:szCs w:val="24"/>
        </w:rPr>
      </w:pPr>
    </w:p>
    <w:p w14:paraId="6D1F75FA" w14:textId="26715F66" w:rsidR="001F33E1" w:rsidRPr="00AF2134" w:rsidRDefault="001F33E1" w:rsidP="001F33E1">
      <w:pPr>
        <w:jc w:val="center"/>
        <w:rPr>
          <w:b/>
          <w:bCs/>
          <w:sz w:val="48"/>
          <w:szCs w:val="48"/>
        </w:rPr>
      </w:pPr>
      <w:r w:rsidRPr="00AF2134">
        <w:rPr>
          <w:b/>
          <w:bCs/>
          <w:sz w:val="48"/>
          <w:szCs w:val="48"/>
        </w:rPr>
        <w:t>Week 2- Case Study</w:t>
      </w:r>
    </w:p>
    <w:p w14:paraId="63A2DEFC" w14:textId="080BBE7F" w:rsidR="001F33E1" w:rsidRPr="00AF2134" w:rsidRDefault="001F33E1" w:rsidP="001F33E1">
      <w:pPr>
        <w:jc w:val="center"/>
        <w:rPr>
          <w:sz w:val="24"/>
          <w:szCs w:val="24"/>
        </w:rPr>
      </w:pPr>
      <w:r w:rsidRPr="00AF2134">
        <w:rPr>
          <w:sz w:val="24"/>
          <w:szCs w:val="24"/>
        </w:rPr>
        <w:t>Prof.</w:t>
      </w:r>
      <w:r w:rsidR="00AF2134" w:rsidRPr="00AF2134">
        <w:rPr>
          <w:rFonts w:ascii="Lato" w:hAnsi="Lato" w:cs="Lato"/>
          <w:color w:val="202122"/>
          <w:spacing w:val="3"/>
          <w:sz w:val="21"/>
          <w:szCs w:val="21"/>
          <w:shd w:val="clear" w:color="auto" w:fill="FFFFFF"/>
        </w:rPr>
        <w:t xml:space="preserve"> </w:t>
      </w:r>
      <w:r w:rsidR="00AF2134" w:rsidRPr="00AF2134">
        <w:rPr>
          <w:rFonts w:ascii="Lato" w:hAnsi="Lato" w:cs="Lato"/>
          <w:color w:val="202122"/>
          <w:spacing w:val="3"/>
          <w:sz w:val="21"/>
          <w:szCs w:val="21"/>
          <w:shd w:val="clear" w:color="auto" w:fill="FFFFFF"/>
        </w:rPr>
        <w:t>Kristen Macdonald</w:t>
      </w:r>
    </w:p>
    <w:p w14:paraId="2ED5A4E4" w14:textId="77777777" w:rsidR="001F33E1" w:rsidRDefault="001F33E1" w:rsidP="00AD7D83">
      <w:pPr>
        <w:rPr>
          <w:b/>
          <w:bCs/>
          <w:sz w:val="24"/>
          <w:szCs w:val="24"/>
          <w:u w:val="single"/>
        </w:rPr>
      </w:pPr>
    </w:p>
    <w:p w14:paraId="4D57BB53" w14:textId="77777777" w:rsidR="001F33E1" w:rsidRDefault="001F33E1" w:rsidP="00AD7D83">
      <w:pPr>
        <w:rPr>
          <w:b/>
          <w:bCs/>
          <w:sz w:val="24"/>
          <w:szCs w:val="24"/>
          <w:u w:val="single"/>
        </w:rPr>
      </w:pPr>
    </w:p>
    <w:p w14:paraId="38E9D148" w14:textId="77777777" w:rsidR="001F33E1" w:rsidRDefault="001F33E1" w:rsidP="00AD7D83">
      <w:pPr>
        <w:rPr>
          <w:b/>
          <w:bCs/>
          <w:sz w:val="24"/>
          <w:szCs w:val="24"/>
          <w:u w:val="single"/>
        </w:rPr>
      </w:pPr>
    </w:p>
    <w:p w14:paraId="31A9C626" w14:textId="77777777" w:rsidR="001F33E1" w:rsidRDefault="001F33E1" w:rsidP="00AD7D83">
      <w:pPr>
        <w:rPr>
          <w:b/>
          <w:bCs/>
          <w:sz w:val="24"/>
          <w:szCs w:val="24"/>
          <w:u w:val="single"/>
        </w:rPr>
      </w:pPr>
    </w:p>
    <w:p w14:paraId="3E07A2C1" w14:textId="77777777" w:rsidR="001F33E1" w:rsidRDefault="001F33E1" w:rsidP="00AD7D83">
      <w:pPr>
        <w:rPr>
          <w:b/>
          <w:bCs/>
          <w:sz w:val="24"/>
          <w:szCs w:val="24"/>
          <w:u w:val="single"/>
        </w:rPr>
      </w:pPr>
    </w:p>
    <w:p w14:paraId="6333CE4A" w14:textId="77777777" w:rsidR="001F33E1" w:rsidRDefault="001F33E1" w:rsidP="00AD7D83">
      <w:pPr>
        <w:rPr>
          <w:b/>
          <w:bCs/>
          <w:sz w:val="24"/>
          <w:szCs w:val="24"/>
          <w:u w:val="single"/>
        </w:rPr>
      </w:pPr>
    </w:p>
    <w:p w14:paraId="5A39BF75" w14:textId="77777777" w:rsidR="001F33E1" w:rsidRDefault="001F33E1" w:rsidP="00AD7D83">
      <w:pPr>
        <w:rPr>
          <w:b/>
          <w:bCs/>
          <w:sz w:val="24"/>
          <w:szCs w:val="24"/>
          <w:u w:val="single"/>
        </w:rPr>
      </w:pPr>
    </w:p>
    <w:p w14:paraId="73B8BF3D" w14:textId="77777777" w:rsidR="001F33E1" w:rsidRDefault="001F33E1" w:rsidP="00AD7D83">
      <w:pPr>
        <w:rPr>
          <w:b/>
          <w:bCs/>
          <w:sz w:val="24"/>
          <w:szCs w:val="24"/>
          <w:u w:val="single"/>
        </w:rPr>
      </w:pPr>
    </w:p>
    <w:p w14:paraId="7CD6D4CE" w14:textId="77777777" w:rsidR="001F33E1" w:rsidRDefault="001F33E1" w:rsidP="00AD7D83">
      <w:pPr>
        <w:rPr>
          <w:b/>
          <w:bCs/>
          <w:sz w:val="24"/>
          <w:szCs w:val="24"/>
          <w:u w:val="single"/>
        </w:rPr>
      </w:pPr>
    </w:p>
    <w:p w14:paraId="488AE57B" w14:textId="77777777" w:rsidR="001F33E1" w:rsidRDefault="001F33E1" w:rsidP="00AD7D83">
      <w:pPr>
        <w:rPr>
          <w:b/>
          <w:bCs/>
          <w:sz w:val="24"/>
          <w:szCs w:val="24"/>
          <w:u w:val="single"/>
        </w:rPr>
      </w:pPr>
    </w:p>
    <w:p w14:paraId="64DFD5B3" w14:textId="77777777" w:rsidR="001F33E1" w:rsidRDefault="001F33E1" w:rsidP="00AD7D83">
      <w:pPr>
        <w:rPr>
          <w:b/>
          <w:bCs/>
          <w:sz w:val="24"/>
          <w:szCs w:val="24"/>
          <w:u w:val="single"/>
        </w:rPr>
      </w:pPr>
    </w:p>
    <w:p w14:paraId="1EDE9092" w14:textId="77777777" w:rsidR="00AF2134" w:rsidRDefault="00AF2134" w:rsidP="00AD7D83">
      <w:pPr>
        <w:rPr>
          <w:b/>
          <w:bCs/>
          <w:sz w:val="24"/>
          <w:szCs w:val="24"/>
          <w:u w:val="single"/>
        </w:rPr>
      </w:pPr>
    </w:p>
    <w:p w14:paraId="487A45DB" w14:textId="407BB51C" w:rsidR="002E64CE" w:rsidRDefault="00D91A26" w:rsidP="00AD7D83">
      <w:pPr>
        <w:rPr>
          <w:b/>
          <w:bCs/>
          <w:sz w:val="24"/>
          <w:szCs w:val="24"/>
          <w:u w:val="single"/>
        </w:rPr>
      </w:pPr>
      <w:r>
        <w:rPr>
          <w:b/>
          <w:bCs/>
          <w:sz w:val="24"/>
          <w:szCs w:val="24"/>
          <w:u w:val="single"/>
        </w:rPr>
        <w:lastRenderedPageBreak/>
        <w:t>Week 2 Case Study</w:t>
      </w:r>
    </w:p>
    <w:p w14:paraId="2F82537A" w14:textId="07A833EA" w:rsidR="00AD7D83" w:rsidRDefault="00281D40" w:rsidP="00AD7D83">
      <w:pPr>
        <w:rPr>
          <w:sz w:val="24"/>
          <w:szCs w:val="24"/>
        </w:rPr>
      </w:pPr>
      <w:r w:rsidRPr="00281D40">
        <w:rPr>
          <w:sz w:val="24"/>
          <w:szCs w:val="24"/>
        </w:rPr>
        <w:t xml:space="preserve">In groups of </w:t>
      </w:r>
      <w:r w:rsidRPr="00281D40">
        <w:rPr>
          <w:b/>
          <w:bCs/>
          <w:sz w:val="24"/>
          <w:szCs w:val="24"/>
        </w:rPr>
        <w:t xml:space="preserve">2-4 </w:t>
      </w:r>
      <w:r>
        <w:rPr>
          <w:sz w:val="24"/>
          <w:szCs w:val="24"/>
        </w:rPr>
        <w:t>c</w:t>
      </w:r>
      <w:r w:rsidR="00B62C61">
        <w:rPr>
          <w:sz w:val="24"/>
          <w:szCs w:val="24"/>
        </w:rPr>
        <w:t xml:space="preserve">reate a company that will be used throughout the course. </w:t>
      </w:r>
    </w:p>
    <w:p w14:paraId="0B432A83" w14:textId="14275FCF" w:rsidR="00777154" w:rsidRDefault="00777154" w:rsidP="00AD7D83">
      <w:pPr>
        <w:rPr>
          <w:sz w:val="24"/>
          <w:szCs w:val="24"/>
        </w:rPr>
      </w:pPr>
      <w:r>
        <w:rPr>
          <w:sz w:val="24"/>
          <w:szCs w:val="24"/>
        </w:rPr>
        <w:t>Please read the article “</w:t>
      </w:r>
      <w:r w:rsidRPr="00777154">
        <w:rPr>
          <w:sz w:val="24"/>
          <w:szCs w:val="24"/>
        </w:rPr>
        <w:t>The Ultimate Guide to Active Directory Best Practices</w:t>
      </w:r>
      <w:r>
        <w:rPr>
          <w:sz w:val="24"/>
          <w:szCs w:val="24"/>
        </w:rPr>
        <w:t>” (</w:t>
      </w:r>
      <w:hyperlink r:id="rId10" w:history="1">
        <w:r w:rsidRPr="00116A24">
          <w:rPr>
            <w:rStyle w:val="Hyperlink"/>
            <w:sz w:val="24"/>
            <w:szCs w:val="24"/>
          </w:rPr>
          <w:t>https://www.dnsstuff.com/active-directory-best-practices</w:t>
        </w:r>
      </w:hyperlink>
      <w:r>
        <w:rPr>
          <w:sz w:val="24"/>
          <w:szCs w:val="24"/>
        </w:rPr>
        <w:t xml:space="preserve">) to </w:t>
      </w:r>
      <w:r w:rsidR="00A50501">
        <w:rPr>
          <w:sz w:val="24"/>
          <w:szCs w:val="24"/>
        </w:rPr>
        <w:t>understand</w:t>
      </w:r>
      <w:r>
        <w:rPr>
          <w:sz w:val="24"/>
          <w:szCs w:val="24"/>
        </w:rPr>
        <w:t xml:space="preserve"> what </w:t>
      </w:r>
      <w:r w:rsidR="00A50501">
        <w:rPr>
          <w:sz w:val="24"/>
          <w:szCs w:val="24"/>
        </w:rPr>
        <w:t xml:space="preserve">considerations you may need to </w:t>
      </w:r>
      <w:r>
        <w:rPr>
          <w:sz w:val="24"/>
          <w:szCs w:val="24"/>
        </w:rPr>
        <w:t xml:space="preserve">make when creating your company. </w:t>
      </w:r>
      <w:r w:rsidR="00A50501">
        <w:rPr>
          <w:sz w:val="24"/>
          <w:szCs w:val="24"/>
        </w:rPr>
        <w:t>Remember that</w:t>
      </w:r>
      <w:r>
        <w:rPr>
          <w:sz w:val="24"/>
          <w:szCs w:val="24"/>
        </w:rPr>
        <w:t xml:space="preserve"> this</w:t>
      </w:r>
      <w:r w:rsidR="007C527E">
        <w:rPr>
          <w:sz w:val="24"/>
          <w:szCs w:val="24"/>
        </w:rPr>
        <w:t xml:space="preserve"> company</w:t>
      </w:r>
      <w:r>
        <w:rPr>
          <w:sz w:val="24"/>
          <w:szCs w:val="24"/>
        </w:rPr>
        <w:t xml:space="preserve"> will be the foundation </w:t>
      </w:r>
      <w:r w:rsidR="007C527E">
        <w:rPr>
          <w:sz w:val="24"/>
          <w:szCs w:val="24"/>
        </w:rPr>
        <w:t>for all</w:t>
      </w:r>
      <w:r>
        <w:rPr>
          <w:sz w:val="24"/>
          <w:szCs w:val="24"/>
        </w:rPr>
        <w:t xml:space="preserve"> your assignments</w:t>
      </w:r>
      <w:r w:rsidR="00281D40">
        <w:rPr>
          <w:sz w:val="24"/>
          <w:szCs w:val="24"/>
        </w:rPr>
        <w:t xml:space="preserve"> throughout the course</w:t>
      </w:r>
      <w:r>
        <w:rPr>
          <w:sz w:val="24"/>
          <w:szCs w:val="24"/>
        </w:rPr>
        <w:t>.</w:t>
      </w:r>
    </w:p>
    <w:p w14:paraId="6222BCCD" w14:textId="619868DF" w:rsidR="00AD7D83" w:rsidRDefault="00B62C61" w:rsidP="00AD7D83">
      <w:pPr>
        <w:rPr>
          <w:sz w:val="24"/>
          <w:szCs w:val="24"/>
        </w:rPr>
      </w:pPr>
      <w:r>
        <w:rPr>
          <w:sz w:val="24"/>
          <w:szCs w:val="24"/>
        </w:rPr>
        <w:t>Write a summary of the company</w:t>
      </w:r>
      <w:r w:rsidR="001F3155">
        <w:rPr>
          <w:sz w:val="24"/>
          <w:szCs w:val="24"/>
        </w:rPr>
        <w:t>,</w:t>
      </w:r>
      <w:r>
        <w:rPr>
          <w:sz w:val="24"/>
          <w:szCs w:val="24"/>
        </w:rPr>
        <w:t xml:space="preserve"> including the following information: </w:t>
      </w:r>
    </w:p>
    <w:p w14:paraId="4CE44339" w14:textId="3FBBE0D5" w:rsidR="00B62C61" w:rsidRPr="00B6014B" w:rsidRDefault="00B62C61" w:rsidP="00B62C61">
      <w:pPr>
        <w:pStyle w:val="ListParagraph"/>
        <w:numPr>
          <w:ilvl w:val="0"/>
          <w:numId w:val="2"/>
        </w:numPr>
        <w:rPr>
          <w:b/>
          <w:bCs/>
          <w:u w:val="single"/>
        </w:rPr>
      </w:pPr>
      <w:r>
        <w:t xml:space="preserve">Name of the company </w:t>
      </w:r>
      <w:r w:rsidR="00B6014B">
        <w:t>:</w:t>
      </w:r>
    </w:p>
    <w:p w14:paraId="7D7412C8" w14:textId="2C7C9557" w:rsidR="00B6014B" w:rsidRPr="00B62C61" w:rsidRDefault="00B6014B" w:rsidP="00B6014B">
      <w:pPr>
        <w:pStyle w:val="ListParagraph"/>
        <w:rPr>
          <w:b/>
          <w:bCs/>
          <w:u w:val="single"/>
        </w:rPr>
      </w:pPr>
      <w:r>
        <w:t xml:space="preserve">&gt;&gt; </w:t>
      </w:r>
      <w:r w:rsidR="00840D75">
        <w:t>MOJO I</w:t>
      </w:r>
      <w:r w:rsidR="007F3CD7">
        <w:t>nc.</w:t>
      </w:r>
    </w:p>
    <w:p w14:paraId="743D8FFE" w14:textId="444F3CCE" w:rsidR="00B62C61" w:rsidRPr="00B6014B" w:rsidRDefault="00B62C61" w:rsidP="00B62C61">
      <w:pPr>
        <w:pStyle w:val="ListParagraph"/>
        <w:numPr>
          <w:ilvl w:val="0"/>
          <w:numId w:val="2"/>
        </w:numPr>
        <w:rPr>
          <w:b/>
          <w:bCs/>
          <w:u w:val="single"/>
        </w:rPr>
      </w:pPr>
      <w:r>
        <w:t>Names of group members</w:t>
      </w:r>
      <w:r w:rsidR="00B6014B">
        <w:t>:</w:t>
      </w:r>
    </w:p>
    <w:p w14:paraId="5E2DE342" w14:textId="5BF585D9" w:rsidR="00B6014B" w:rsidRDefault="00B6014B" w:rsidP="00B6014B">
      <w:pPr>
        <w:pStyle w:val="ListParagraph"/>
      </w:pPr>
      <w:r>
        <w:t xml:space="preserve">&gt;&gt; 1. </w:t>
      </w:r>
      <w:proofErr w:type="spellStart"/>
      <w:r>
        <w:t>Macquina</w:t>
      </w:r>
      <w:proofErr w:type="spellEnd"/>
      <w:r>
        <w:t xml:space="preserve"> </w:t>
      </w:r>
      <w:proofErr w:type="spellStart"/>
      <w:r>
        <w:t>Dodti</w:t>
      </w:r>
      <w:proofErr w:type="spellEnd"/>
    </w:p>
    <w:p w14:paraId="5BE975F8" w14:textId="45D55139" w:rsidR="00B6014B" w:rsidRDefault="00B6014B" w:rsidP="00B6014B">
      <w:pPr>
        <w:pStyle w:val="ListParagraph"/>
      </w:pPr>
      <w:r>
        <w:t xml:space="preserve">      2.</w:t>
      </w:r>
      <w:r w:rsidR="00783120">
        <w:t xml:space="preserve"> </w:t>
      </w:r>
      <w:r>
        <w:t>Jithin P Mukkadan</w:t>
      </w:r>
    </w:p>
    <w:p w14:paraId="28ECCFB0" w14:textId="538E7F63" w:rsidR="00B6014B" w:rsidRPr="00B62C61" w:rsidRDefault="00B6014B" w:rsidP="00B6014B">
      <w:pPr>
        <w:pStyle w:val="ListParagraph"/>
        <w:rPr>
          <w:b/>
          <w:bCs/>
          <w:u w:val="single"/>
        </w:rPr>
      </w:pPr>
      <w:r>
        <w:t xml:space="preserve">      3. Oziegbe Izibili </w:t>
      </w:r>
    </w:p>
    <w:p w14:paraId="5667A7D1" w14:textId="2D067F32" w:rsidR="00B62C61" w:rsidRPr="00B6014B" w:rsidRDefault="00B62C61" w:rsidP="00B62C61">
      <w:pPr>
        <w:pStyle w:val="ListParagraph"/>
        <w:numPr>
          <w:ilvl w:val="0"/>
          <w:numId w:val="2"/>
        </w:numPr>
        <w:rPr>
          <w:b/>
          <w:bCs/>
          <w:u w:val="single"/>
        </w:rPr>
      </w:pPr>
      <w:r>
        <w:t xml:space="preserve">Size of the company (# of users) </w:t>
      </w:r>
    </w:p>
    <w:p w14:paraId="2387D017" w14:textId="092732A8" w:rsidR="00B6014B" w:rsidRPr="00B62C61" w:rsidRDefault="00B6014B" w:rsidP="00B6014B">
      <w:pPr>
        <w:pStyle w:val="ListParagraph"/>
        <w:rPr>
          <w:b/>
          <w:bCs/>
          <w:u w:val="single"/>
        </w:rPr>
      </w:pPr>
      <w:r>
        <w:t>&gt;</w:t>
      </w:r>
      <w:r w:rsidR="00783120">
        <w:t xml:space="preserve">&gt; </w:t>
      </w:r>
      <w:r w:rsidR="007F3CD7">
        <w:t>1000</w:t>
      </w:r>
      <w:r>
        <w:t xml:space="preserve"> employees</w:t>
      </w:r>
    </w:p>
    <w:p w14:paraId="6D4A692B" w14:textId="7D32F2A9" w:rsidR="00B62C61" w:rsidRPr="00B6014B" w:rsidRDefault="00B62C61" w:rsidP="00B62C61">
      <w:pPr>
        <w:pStyle w:val="ListParagraph"/>
        <w:numPr>
          <w:ilvl w:val="0"/>
          <w:numId w:val="2"/>
        </w:numPr>
        <w:rPr>
          <w:b/>
          <w:bCs/>
          <w:u w:val="single"/>
        </w:rPr>
      </w:pPr>
      <w:r>
        <w:t xml:space="preserve">What industry is the company in? </w:t>
      </w:r>
    </w:p>
    <w:p w14:paraId="55E8BA65" w14:textId="172BE852" w:rsidR="00B6014B" w:rsidRPr="00B62C61" w:rsidRDefault="00B6014B" w:rsidP="00B6014B">
      <w:pPr>
        <w:pStyle w:val="ListParagraph"/>
        <w:rPr>
          <w:b/>
          <w:bCs/>
          <w:u w:val="single"/>
        </w:rPr>
      </w:pPr>
      <w:r>
        <w:t>&gt;&gt;</w:t>
      </w:r>
      <w:r w:rsidR="00783120">
        <w:t xml:space="preserve"> Product-based</w:t>
      </w:r>
      <w:r>
        <w:t xml:space="preserve"> company.</w:t>
      </w:r>
    </w:p>
    <w:p w14:paraId="2BC6FFE3" w14:textId="33079ADD" w:rsidR="00544BDF" w:rsidRPr="007F3CD7" w:rsidRDefault="00B62C61" w:rsidP="007F3CD7">
      <w:pPr>
        <w:pStyle w:val="ListParagraph"/>
        <w:numPr>
          <w:ilvl w:val="0"/>
          <w:numId w:val="2"/>
        </w:numPr>
        <w:rPr>
          <w:b/>
          <w:bCs/>
          <w:u w:val="single"/>
        </w:rPr>
      </w:pPr>
      <w:proofErr w:type="gramStart"/>
      <w:r>
        <w:t>A brief summary</w:t>
      </w:r>
      <w:proofErr w:type="gramEnd"/>
      <w:r>
        <w:t xml:space="preserve"> of what the company does (1-2 sentences). </w:t>
      </w:r>
    </w:p>
    <w:p w14:paraId="761621B8" w14:textId="64FCB3E0" w:rsidR="007F3CD7" w:rsidRPr="007F3CD7" w:rsidRDefault="0090214D" w:rsidP="007F3CD7">
      <w:pPr>
        <w:ind w:left="709"/>
      </w:pPr>
      <w:r>
        <w:t>&gt;</w:t>
      </w:r>
      <w:r w:rsidR="00544BDF">
        <w:t xml:space="preserve">&gt; </w:t>
      </w:r>
      <w:r w:rsidR="007F3CD7">
        <w:t>Our company MOJO Inc. is a product-based company, and we focus on delivering cybersecurity solutions to protect businesses against any cyber-attacks. The company provides cutting-edge solutions designed to proactively monitor the network to protect against malicious actors.</w:t>
      </w:r>
    </w:p>
    <w:p w14:paraId="4E9D8C32" w14:textId="489FF4B9" w:rsidR="00544BDF" w:rsidRPr="007F3CD7" w:rsidRDefault="00B62C61" w:rsidP="007F3CD7">
      <w:pPr>
        <w:pStyle w:val="ListParagraph"/>
        <w:numPr>
          <w:ilvl w:val="0"/>
          <w:numId w:val="2"/>
        </w:numPr>
        <w:rPr>
          <w:b/>
          <w:bCs/>
          <w:u w:val="single"/>
        </w:rPr>
      </w:pPr>
      <w:r>
        <w:t xml:space="preserve">How many locations does the company have? Where are they located? </w:t>
      </w:r>
    </w:p>
    <w:p w14:paraId="12F7F2B1" w14:textId="3E53BF4A" w:rsidR="007F3CD7" w:rsidRDefault="00544BDF" w:rsidP="007F3CD7">
      <w:pPr>
        <w:pStyle w:val="ListParagraph"/>
      </w:pPr>
      <w:r>
        <w:t>&gt;&gt;</w:t>
      </w:r>
      <w:r w:rsidR="007F3CD7">
        <w:t xml:space="preserve"> Oshawa, Toronto, Kitchener </w:t>
      </w:r>
    </w:p>
    <w:p w14:paraId="389E2147" w14:textId="77777777" w:rsidR="007F3CD7" w:rsidRDefault="007F3CD7" w:rsidP="007F3CD7">
      <w:pPr>
        <w:pStyle w:val="ListParagraph"/>
      </w:pPr>
    </w:p>
    <w:p w14:paraId="6A25C5AF" w14:textId="09F9C449" w:rsidR="00B62C61" w:rsidRPr="007F3CD7" w:rsidRDefault="00B62C61" w:rsidP="007F3CD7">
      <w:pPr>
        <w:pStyle w:val="ListParagraph"/>
        <w:numPr>
          <w:ilvl w:val="0"/>
          <w:numId w:val="2"/>
        </w:numPr>
        <w:rPr>
          <w:b/>
          <w:bCs/>
          <w:u w:val="single"/>
        </w:rPr>
      </w:pPr>
      <w:r>
        <w:t xml:space="preserve">Where is the main data </w:t>
      </w:r>
      <w:r w:rsidR="00544BDF">
        <w:t>center</w:t>
      </w:r>
      <w:r>
        <w:t xml:space="preserve"> located? </w:t>
      </w:r>
    </w:p>
    <w:p w14:paraId="6B41E8E9" w14:textId="5CB10BF8" w:rsidR="00544BDF" w:rsidRDefault="00544BDF" w:rsidP="00544BDF">
      <w:pPr>
        <w:pStyle w:val="ListParagraph"/>
      </w:pPr>
      <w:r>
        <w:t xml:space="preserve">&gt;&gt; </w:t>
      </w:r>
      <w:r w:rsidR="007F3CD7">
        <w:t>Toronto</w:t>
      </w:r>
      <w:r w:rsidRPr="00544BDF">
        <w:t>, Ontario</w:t>
      </w:r>
    </w:p>
    <w:p w14:paraId="1C52A0F4" w14:textId="77777777" w:rsidR="007F3CD7" w:rsidRPr="00B62C61" w:rsidRDefault="007F3CD7" w:rsidP="00544BDF">
      <w:pPr>
        <w:pStyle w:val="ListParagraph"/>
        <w:rPr>
          <w:b/>
          <w:bCs/>
          <w:u w:val="single"/>
        </w:rPr>
      </w:pPr>
    </w:p>
    <w:p w14:paraId="52002082" w14:textId="07F44E17" w:rsidR="00B62C61" w:rsidRPr="00836133" w:rsidRDefault="00B62C61" w:rsidP="00B62C61">
      <w:pPr>
        <w:pStyle w:val="ListParagraph"/>
        <w:numPr>
          <w:ilvl w:val="0"/>
          <w:numId w:val="2"/>
        </w:numPr>
        <w:rPr>
          <w:b/>
          <w:bCs/>
          <w:u w:val="single"/>
          <w:lang w:val="fr-CA"/>
        </w:rPr>
      </w:pPr>
      <w:r>
        <w:t xml:space="preserve">How many servers are there? What are they used for? </w:t>
      </w:r>
      <w:r w:rsidR="00B769D8" w:rsidRPr="00B6014B">
        <w:rPr>
          <w:lang w:val="fr-CA"/>
        </w:rPr>
        <w:t xml:space="preserve">(ex. file, e-mail, backup, domain controller, etc.) </w:t>
      </w:r>
    </w:p>
    <w:p w14:paraId="6608E6C8" w14:textId="1C6318B8" w:rsidR="00544BDF" w:rsidRDefault="00836133" w:rsidP="00836133">
      <w:pPr>
        <w:pStyle w:val="ListParagraph"/>
        <w:rPr>
          <w:lang w:val="en-CA"/>
        </w:rPr>
      </w:pPr>
      <w:r w:rsidRPr="007F3CD7">
        <w:rPr>
          <w:lang w:val="en-CA"/>
        </w:rPr>
        <w:t xml:space="preserve">&gt;&gt; </w:t>
      </w:r>
      <w:r w:rsidR="007F3CD7">
        <w:rPr>
          <w:lang w:val="en-CA"/>
        </w:rPr>
        <w:t xml:space="preserve">  We have around 20 servers currently deployed in the company.</w:t>
      </w:r>
    </w:p>
    <w:p w14:paraId="59FBD637" w14:textId="75CD3931" w:rsidR="007F3CD7" w:rsidRPr="007F3CD7" w:rsidRDefault="007F3CD7" w:rsidP="00836133">
      <w:pPr>
        <w:pStyle w:val="ListParagraph"/>
        <w:rPr>
          <w:lang w:val="fr-CA"/>
        </w:rPr>
      </w:pPr>
      <w:r>
        <w:rPr>
          <w:lang w:val="en-CA"/>
        </w:rPr>
        <w:t xml:space="preserve">       </w:t>
      </w:r>
      <w:proofErr w:type="spellStart"/>
      <w:r w:rsidRPr="007F3CD7">
        <w:rPr>
          <w:lang w:val="fr-CA"/>
        </w:rPr>
        <w:t>Database</w:t>
      </w:r>
      <w:proofErr w:type="spellEnd"/>
      <w:r w:rsidRPr="007F3CD7">
        <w:rPr>
          <w:lang w:val="fr-CA"/>
        </w:rPr>
        <w:t xml:space="preserve"> servers – 8</w:t>
      </w:r>
    </w:p>
    <w:p w14:paraId="6B1D0B3C" w14:textId="7DBD46E6" w:rsidR="007F3CD7" w:rsidRPr="007F3CD7" w:rsidRDefault="007F3CD7" w:rsidP="00836133">
      <w:pPr>
        <w:pStyle w:val="ListParagraph"/>
        <w:rPr>
          <w:lang w:val="fr-CA"/>
        </w:rPr>
      </w:pPr>
      <w:r w:rsidRPr="007F3CD7">
        <w:rPr>
          <w:lang w:val="fr-CA"/>
        </w:rPr>
        <w:t xml:space="preserve">       Domain </w:t>
      </w:r>
      <w:proofErr w:type="spellStart"/>
      <w:r w:rsidRPr="007F3CD7">
        <w:rPr>
          <w:lang w:val="fr-CA"/>
        </w:rPr>
        <w:t>controllers</w:t>
      </w:r>
      <w:proofErr w:type="spellEnd"/>
      <w:r w:rsidRPr="007F3CD7">
        <w:rPr>
          <w:lang w:val="fr-CA"/>
        </w:rPr>
        <w:t xml:space="preserve"> – 2</w:t>
      </w:r>
    </w:p>
    <w:p w14:paraId="2C09AB3D" w14:textId="6BA24E80" w:rsidR="007F3CD7" w:rsidRDefault="007F3CD7" w:rsidP="00836133">
      <w:pPr>
        <w:pStyle w:val="ListParagraph"/>
        <w:rPr>
          <w:lang w:val="fr-CA"/>
        </w:rPr>
      </w:pPr>
      <w:r w:rsidRPr="007F3CD7">
        <w:rPr>
          <w:lang w:val="fr-CA"/>
        </w:rPr>
        <w:t xml:space="preserve">       Application se</w:t>
      </w:r>
      <w:r>
        <w:rPr>
          <w:lang w:val="fr-CA"/>
        </w:rPr>
        <w:t xml:space="preserve">rvers – 4 </w:t>
      </w:r>
    </w:p>
    <w:p w14:paraId="4C0F1858" w14:textId="0FD6FE5B" w:rsidR="007F3CD7" w:rsidRDefault="007F3CD7" w:rsidP="00836133">
      <w:pPr>
        <w:pStyle w:val="ListParagraph"/>
        <w:rPr>
          <w:lang w:val="fr-CA"/>
        </w:rPr>
      </w:pPr>
      <w:r>
        <w:rPr>
          <w:lang w:val="fr-CA"/>
        </w:rPr>
        <w:t xml:space="preserve">       </w:t>
      </w:r>
      <w:proofErr w:type="gramStart"/>
      <w:r>
        <w:rPr>
          <w:lang w:val="fr-CA"/>
        </w:rPr>
        <w:t>Email</w:t>
      </w:r>
      <w:proofErr w:type="gramEnd"/>
      <w:r>
        <w:rPr>
          <w:lang w:val="fr-CA"/>
        </w:rPr>
        <w:t xml:space="preserve"> servers – 2</w:t>
      </w:r>
    </w:p>
    <w:p w14:paraId="6F0C2783" w14:textId="005E8BE8" w:rsidR="007F3CD7" w:rsidRDefault="007F3CD7" w:rsidP="00836133">
      <w:pPr>
        <w:pStyle w:val="ListParagraph"/>
        <w:rPr>
          <w:lang w:val="fr-CA"/>
        </w:rPr>
      </w:pPr>
      <w:r>
        <w:rPr>
          <w:lang w:val="fr-CA"/>
        </w:rPr>
        <w:t xml:space="preserve">       Backup servers -2 </w:t>
      </w:r>
    </w:p>
    <w:p w14:paraId="523CEA0A" w14:textId="72904F44" w:rsidR="007F3CD7" w:rsidRDefault="007F3CD7" w:rsidP="00836133">
      <w:pPr>
        <w:pStyle w:val="ListParagraph"/>
        <w:rPr>
          <w:lang w:val="fr-CA"/>
        </w:rPr>
      </w:pPr>
      <w:r>
        <w:rPr>
          <w:lang w:val="fr-CA"/>
        </w:rPr>
        <w:t xml:space="preserve">       File servers - 2</w:t>
      </w:r>
    </w:p>
    <w:p w14:paraId="4CF2297B" w14:textId="55CCC02C" w:rsidR="007F3CD7" w:rsidRDefault="007F3CD7" w:rsidP="00836133">
      <w:pPr>
        <w:pStyle w:val="ListParagraph"/>
        <w:rPr>
          <w:lang w:val="fr-CA"/>
        </w:rPr>
      </w:pPr>
      <w:r>
        <w:rPr>
          <w:lang w:val="fr-CA"/>
        </w:rPr>
        <w:t xml:space="preserve">      </w:t>
      </w:r>
    </w:p>
    <w:p w14:paraId="40846F3F" w14:textId="5AE7231C" w:rsidR="007F3CD7" w:rsidRPr="007F3CD7" w:rsidRDefault="007F3CD7" w:rsidP="00836133">
      <w:pPr>
        <w:pStyle w:val="ListParagraph"/>
        <w:rPr>
          <w:lang w:val="fr-CA"/>
        </w:rPr>
      </w:pPr>
      <w:r>
        <w:rPr>
          <w:lang w:val="fr-CA"/>
        </w:rPr>
        <w:t xml:space="preserve">      </w:t>
      </w:r>
    </w:p>
    <w:p w14:paraId="221426BA" w14:textId="77777777" w:rsidR="00544BDF" w:rsidRPr="007F3CD7" w:rsidRDefault="00544BDF" w:rsidP="00836133">
      <w:pPr>
        <w:pStyle w:val="ListParagraph"/>
        <w:rPr>
          <w:b/>
          <w:bCs/>
          <w:u w:val="single"/>
          <w:lang w:val="fr-CA"/>
        </w:rPr>
      </w:pPr>
    </w:p>
    <w:p w14:paraId="52CDA24D" w14:textId="375985A1" w:rsidR="00B62C61" w:rsidRPr="00B6014B" w:rsidRDefault="00B62C61" w:rsidP="00B62C61">
      <w:pPr>
        <w:pStyle w:val="ListParagraph"/>
        <w:numPr>
          <w:ilvl w:val="0"/>
          <w:numId w:val="2"/>
        </w:numPr>
        <w:rPr>
          <w:b/>
          <w:bCs/>
          <w:u w:val="single"/>
        </w:rPr>
      </w:pPr>
      <w:r>
        <w:lastRenderedPageBreak/>
        <w:t xml:space="preserve">How many user computers are there? </w:t>
      </w:r>
      <w:r w:rsidR="00B769D8">
        <w:t>(should be relevant to the number of users)</w:t>
      </w:r>
    </w:p>
    <w:p w14:paraId="6FBC830B" w14:textId="5C9342BB" w:rsidR="00B6014B" w:rsidRPr="00B62C61" w:rsidRDefault="00B6014B" w:rsidP="00B6014B">
      <w:pPr>
        <w:pStyle w:val="ListParagraph"/>
        <w:rPr>
          <w:b/>
          <w:bCs/>
          <w:u w:val="single"/>
        </w:rPr>
      </w:pPr>
      <w:r>
        <w:t xml:space="preserve">&gt;&gt; </w:t>
      </w:r>
      <w:r w:rsidR="007F3CD7">
        <w:t>1500</w:t>
      </w:r>
    </w:p>
    <w:p w14:paraId="100B6C0B" w14:textId="76DAE9E9" w:rsidR="00B62C61" w:rsidRPr="00B6014B" w:rsidRDefault="00B62C61" w:rsidP="00B62C61">
      <w:pPr>
        <w:pStyle w:val="ListParagraph"/>
        <w:numPr>
          <w:ilvl w:val="0"/>
          <w:numId w:val="2"/>
        </w:numPr>
        <w:rPr>
          <w:b/>
          <w:bCs/>
          <w:u w:val="single"/>
        </w:rPr>
      </w:pPr>
      <w:r>
        <w:t>What are the different departments</w:t>
      </w:r>
      <w:r w:rsidR="00B769D8">
        <w:t xml:space="preserve"> in your company? </w:t>
      </w:r>
    </w:p>
    <w:p w14:paraId="24F1053D" w14:textId="35DE3184" w:rsidR="00B6014B" w:rsidRDefault="00B6014B" w:rsidP="00B6014B">
      <w:pPr>
        <w:pStyle w:val="ListParagraph"/>
      </w:pPr>
      <w:r>
        <w:t xml:space="preserve">&gt;&gt; </w:t>
      </w:r>
      <w:r w:rsidR="007F3CD7">
        <w:t xml:space="preserve">IT operations team, IT security team, </w:t>
      </w:r>
      <w:proofErr w:type="gramStart"/>
      <w:r w:rsidR="007F3CD7">
        <w:t>HR ,</w:t>
      </w:r>
      <w:proofErr w:type="gramEnd"/>
      <w:r w:rsidR="007F3CD7">
        <w:t xml:space="preserve"> Marketing team etc.</w:t>
      </w:r>
    </w:p>
    <w:p w14:paraId="35F26F8C" w14:textId="77777777" w:rsidR="002E5426" w:rsidRDefault="002E5426" w:rsidP="00B6014B">
      <w:pPr>
        <w:pStyle w:val="ListParagraph"/>
      </w:pPr>
    </w:p>
    <w:p w14:paraId="21B1ECAC" w14:textId="0437181D" w:rsidR="002E5426" w:rsidRPr="002E5426" w:rsidRDefault="002E5426" w:rsidP="00B6014B">
      <w:pPr>
        <w:pStyle w:val="ListParagraph"/>
        <w:rPr>
          <w:b/>
          <w:bCs/>
        </w:rPr>
      </w:pPr>
      <w:r w:rsidRPr="002E5426">
        <w:t>MOJO INC comprises several departments, each essential to the business's overall success</w:t>
      </w:r>
      <w:r>
        <w:t>.</w:t>
      </w:r>
      <w:r w:rsidRPr="002E5426">
        <w:t xml:space="preserve">The HR division is in charge of hiring, employee welfare, and personnel management, guaranteeing a positive working environment for everyone. Budgeting, accounting, and financial reporting are all under the control of the finance department. The marketing division oversees </w:t>
      </w:r>
      <w:r>
        <w:t>publicizing</w:t>
      </w:r>
      <w:r w:rsidRPr="002E5426">
        <w:t xml:space="preserve"> our goods, interacting with customers, and generating sales. An IT security team is also in place to secure the business's digital assets from threats online and to guarantee compliance with industry best </w:t>
      </w:r>
      <w:r>
        <w:t>practices</w:t>
      </w:r>
      <w:r w:rsidRPr="002E5426">
        <w:rPr>
          <w:b/>
          <w:bCs/>
        </w:rPr>
        <w:t>.</w:t>
      </w:r>
    </w:p>
    <w:p w14:paraId="26B80CE0" w14:textId="77777777" w:rsidR="002E5426" w:rsidRDefault="002E5426" w:rsidP="00B6014B">
      <w:pPr>
        <w:pStyle w:val="ListParagraph"/>
        <w:rPr>
          <w:b/>
          <w:bCs/>
          <w:u w:val="single"/>
        </w:rPr>
      </w:pPr>
    </w:p>
    <w:p w14:paraId="16F2B709" w14:textId="77777777" w:rsidR="002E5426" w:rsidRPr="00777154" w:rsidRDefault="002E5426" w:rsidP="00B6014B">
      <w:pPr>
        <w:pStyle w:val="ListParagraph"/>
        <w:rPr>
          <w:b/>
          <w:bCs/>
          <w:u w:val="single"/>
        </w:rPr>
      </w:pPr>
    </w:p>
    <w:p w14:paraId="1C709786" w14:textId="6962786B" w:rsidR="00777154" w:rsidRPr="00B6014B" w:rsidRDefault="00777154" w:rsidP="00B62C61">
      <w:pPr>
        <w:pStyle w:val="ListParagraph"/>
        <w:numPr>
          <w:ilvl w:val="0"/>
          <w:numId w:val="2"/>
        </w:numPr>
        <w:rPr>
          <w:b/>
          <w:bCs/>
          <w:u w:val="single"/>
        </w:rPr>
      </w:pPr>
      <w:r>
        <w:t xml:space="preserve">Any other specific considerations about the company that should be made. </w:t>
      </w:r>
    </w:p>
    <w:p w14:paraId="1CEF1437" w14:textId="055C2F4F" w:rsidR="002E5426" w:rsidRPr="00B6014B" w:rsidRDefault="00B6014B" w:rsidP="007F3CD7">
      <w:pPr>
        <w:pStyle w:val="ListParagraph"/>
      </w:pPr>
      <w:r>
        <w:t xml:space="preserve">&gt;&gt; </w:t>
      </w:r>
      <w:r w:rsidR="002E5426">
        <w:t xml:space="preserve">We are planning </w:t>
      </w:r>
      <w:r w:rsidR="002E5426" w:rsidRPr="002E5426">
        <w:t>to migrate</w:t>
      </w:r>
      <w:r w:rsidR="002E5426">
        <w:t xml:space="preserve"> into</w:t>
      </w:r>
      <w:r w:rsidR="002E5426" w:rsidRPr="002E5426">
        <w:t xml:space="preserve"> cloud </w:t>
      </w:r>
      <w:r w:rsidR="002E5426">
        <w:t xml:space="preserve">service </w:t>
      </w:r>
      <w:proofErr w:type="gramStart"/>
      <w:r w:rsidR="007F3CD7">
        <w:t>and also</w:t>
      </w:r>
      <w:proofErr w:type="gramEnd"/>
      <w:r w:rsidR="007F3CD7">
        <w:t xml:space="preserve"> planning</w:t>
      </w:r>
      <w:r w:rsidR="002E5426">
        <w:t xml:space="preserve"> to implement</w:t>
      </w:r>
      <w:r w:rsidR="002E5426" w:rsidRPr="002E5426">
        <w:t xml:space="preserve"> a DMZ environment, VPN</w:t>
      </w:r>
      <w:r w:rsidR="007F3CD7">
        <w:t xml:space="preserve"> for</w:t>
      </w:r>
      <w:r w:rsidR="002E5426" w:rsidRPr="002E5426">
        <w:t xml:space="preserve"> increased protection.</w:t>
      </w:r>
    </w:p>
    <w:sectPr w:rsidR="002E5426" w:rsidRPr="00B6014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0F75D" w14:textId="77777777" w:rsidR="009E6E47" w:rsidRDefault="009E6E47" w:rsidP="001F33E1">
      <w:pPr>
        <w:spacing w:after="0" w:line="240" w:lineRule="auto"/>
      </w:pPr>
      <w:r>
        <w:separator/>
      </w:r>
    </w:p>
  </w:endnote>
  <w:endnote w:type="continuationSeparator" w:id="0">
    <w:p w14:paraId="11185E6F" w14:textId="77777777" w:rsidR="009E6E47" w:rsidRDefault="009E6E47" w:rsidP="001F3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DFEB1" w14:textId="77777777" w:rsidR="009E6E47" w:rsidRDefault="009E6E47" w:rsidP="001F33E1">
      <w:pPr>
        <w:spacing w:after="0" w:line="240" w:lineRule="auto"/>
      </w:pPr>
      <w:r>
        <w:separator/>
      </w:r>
    </w:p>
  </w:footnote>
  <w:footnote w:type="continuationSeparator" w:id="0">
    <w:p w14:paraId="2F733B5E" w14:textId="77777777" w:rsidR="009E6E47" w:rsidRDefault="009E6E47" w:rsidP="001F33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E4272" w14:textId="429322A0" w:rsidR="001F33E1" w:rsidRDefault="001F33E1" w:rsidP="001F33E1">
    <w:pPr>
      <w:pStyle w:val="Header"/>
      <w:tabs>
        <w:tab w:val="clear" w:pos="4513"/>
        <w:tab w:val="clear" w:pos="9026"/>
        <w:tab w:val="right" w:pos="9360"/>
      </w:tabs>
    </w:pPr>
    <w:r w:rsidRPr="00121E88">
      <w:rPr>
        <w:rFonts w:ascii="Lato" w:hAnsi="Lato" w:cs="Lato"/>
        <w:color w:val="202122"/>
        <w:spacing w:val="3"/>
        <w:sz w:val="18"/>
        <w:szCs w:val="18"/>
      </w:rPr>
      <w:t>1</w:t>
    </w:r>
    <w:r>
      <w:rPr>
        <w:rFonts w:ascii="Lato" w:hAnsi="Lato" w:cs="Lato"/>
        <w:color w:val="202122"/>
        <w:spacing w:val="3"/>
        <w:sz w:val="18"/>
        <w:szCs w:val="18"/>
      </w:rPr>
      <w:t xml:space="preserve">203-02 Access Controls                                  </w:t>
    </w:r>
    <w:r>
      <w:rPr>
        <w:rFonts w:ascii="Lato" w:hAnsi="Lato" w:cs="Lato"/>
        <w:color w:val="202122"/>
        <w:spacing w:val="3"/>
        <w:sz w:val="18"/>
        <w:szCs w:val="18"/>
      </w:rPr>
      <w:t xml:space="preserve">                                                                                             </w:t>
    </w:r>
    <w:r>
      <w:rPr>
        <w:noProof/>
      </w:rPr>
      <w:drawing>
        <wp:inline distT="0" distB="0" distL="0" distR="0" wp14:anchorId="1D47C473" wp14:editId="65482EDD">
          <wp:extent cx="668216" cy="253982"/>
          <wp:effectExtent l="0" t="0" r="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
                  <a:stretch>
                    <a:fillRect/>
                  </a:stretch>
                </pic:blipFill>
                <pic:spPr>
                  <a:xfrm>
                    <a:off x="0" y="0"/>
                    <a:ext cx="689798" cy="2621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2F0C"/>
    <w:multiLevelType w:val="hybridMultilevel"/>
    <w:tmpl w:val="DE481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B55156"/>
    <w:multiLevelType w:val="hybridMultilevel"/>
    <w:tmpl w:val="D706BA80"/>
    <w:lvl w:ilvl="0" w:tplc="8FA67BB8">
      <w:start w:val="1"/>
      <w:numFmt w:val="decimal"/>
      <w:lvlText w:val="%1."/>
      <w:lvlJc w:val="left"/>
      <w:pPr>
        <w:ind w:left="720" w:hanging="360"/>
      </w:pPr>
      <w:rPr>
        <w:rFonts w:hint="default"/>
        <w:b w:val="0"/>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3557695">
    <w:abstractNumId w:val="0"/>
  </w:num>
  <w:num w:numId="2" w16cid:durableId="1168205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TAyszSxNDMxNzZR0lEKTi0uzszPAykwrAUAZsTfqCwAAAA="/>
  </w:docVars>
  <w:rsids>
    <w:rsidRoot w:val="00AD7D83"/>
    <w:rsid w:val="001F3155"/>
    <w:rsid w:val="001F33E1"/>
    <w:rsid w:val="00281D40"/>
    <w:rsid w:val="002E5426"/>
    <w:rsid w:val="00320282"/>
    <w:rsid w:val="00367E65"/>
    <w:rsid w:val="00371961"/>
    <w:rsid w:val="003B580A"/>
    <w:rsid w:val="00480E15"/>
    <w:rsid w:val="00544BDF"/>
    <w:rsid w:val="00632F38"/>
    <w:rsid w:val="00777154"/>
    <w:rsid w:val="00783120"/>
    <w:rsid w:val="007C527E"/>
    <w:rsid w:val="007F3CD7"/>
    <w:rsid w:val="00836133"/>
    <w:rsid w:val="00840D75"/>
    <w:rsid w:val="0090214D"/>
    <w:rsid w:val="009E6E47"/>
    <w:rsid w:val="00A50501"/>
    <w:rsid w:val="00AD7D83"/>
    <w:rsid w:val="00AF2134"/>
    <w:rsid w:val="00B171D6"/>
    <w:rsid w:val="00B6014B"/>
    <w:rsid w:val="00B62C61"/>
    <w:rsid w:val="00B769D8"/>
    <w:rsid w:val="00D603A8"/>
    <w:rsid w:val="00D91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C6288"/>
  <w15:chartTrackingRefBased/>
  <w15:docId w15:val="{7F362FAE-B82E-45B2-9D18-D47C53FC6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C61"/>
    <w:pPr>
      <w:ind w:left="720"/>
      <w:contextualSpacing/>
    </w:pPr>
  </w:style>
  <w:style w:type="character" w:styleId="Hyperlink">
    <w:name w:val="Hyperlink"/>
    <w:basedOn w:val="DefaultParagraphFont"/>
    <w:uiPriority w:val="99"/>
    <w:unhideWhenUsed/>
    <w:rsid w:val="00777154"/>
    <w:rPr>
      <w:color w:val="0563C1" w:themeColor="hyperlink"/>
      <w:u w:val="single"/>
    </w:rPr>
  </w:style>
  <w:style w:type="character" w:styleId="UnresolvedMention">
    <w:name w:val="Unresolved Mention"/>
    <w:basedOn w:val="DefaultParagraphFont"/>
    <w:uiPriority w:val="99"/>
    <w:semiHidden/>
    <w:unhideWhenUsed/>
    <w:rsid w:val="00777154"/>
    <w:rPr>
      <w:color w:val="605E5C"/>
      <w:shd w:val="clear" w:color="auto" w:fill="E1DFDD"/>
    </w:rPr>
  </w:style>
  <w:style w:type="character" w:styleId="FollowedHyperlink">
    <w:name w:val="FollowedHyperlink"/>
    <w:basedOn w:val="DefaultParagraphFont"/>
    <w:uiPriority w:val="99"/>
    <w:semiHidden/>
    <w:unhideWhenUsed/>
    <w:rsid w:val="001F3155"/>
    <w:rPr>
      <w:color w:val="954F72" w:themeColor="followedHyperlink"/>
      <w:u w:val="single"/>
    </w:rPr>
  </w:style>
  <w:style w:type="paragraph" w:styleId="Header">
    <w:name w:val="header"/>
    <w:basedOn w:val="Normal"/>
    <w:link w:val="HeaderChar"/>
    <w:uiPriority w:val="99"/>
    <w:unhideWhenUsed/>
    <w:rsid w:val="001F33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33E1"/>
  </w:style>
  <w:style w:type="paragraph" w:styleId="Footer">
    <w:name w:val="footer"/>
    <w:basedOn w:val="Normal"/>
    <w:link w:val="FooterChar"/>
    <w:uiPriority w:val="99"/>
    <w:unhideWhenUsed/>
    <w:rsid w:val="001F33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33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974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dnsstuff.com/active-directory-best-practices"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BE4ABE67668B42BE0E76B20CEC2412" ma:contentTypeVersion="9" ma:contentTypeDescription="Create a new document." ma:contentTypeScope="" ma:versionID="e1763b6b37a677a9128bee7dea37766d">
  <xsd:schema xmlns:xsd="http://www.w3.org/2001/XMLSchema" xmlns:xs="http://www.w3.org/2001/XMLSchema" xmlns:p="http://schemas.microsoft.com/office/2006/metadata/properties" xmlns:ns3="6e7ef97b-07bf-4564-aa4c-c133ebe67103" xmlns:ns4="a0e39ed0-ac59-4054-98ec-c25ff1c6bee8" targetNamespace="http://schemas.microsoft.com/office/2006/metadata/properties" ma:root="true" ma:fieldsID="37c185741d5f230dc9e477e6667dc31e" ns3:_="" ns4:_="">
    <xsd:import namespace="6e7ef97b-07bf-4564-aa4c-c133ebe67103"/>
    <xsd:import namespace="a0e39ed0-ac59-4054-98ec-c25ff1c6bee8"/>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7ef97b-07bf-4564-aa4c-c133ebe67103"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0e39ed0-ac59-4054-98ec-c25ff1c6bee8"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6e7ef97b-07bf-4564-aa4c-c133ebe67103" xsi:nil="true"/>
  </documentManagement>
</p:properties>
</file>

<file path=customXml/itemProps1.xml><?xml version="1.0" encoding="utf-8"?>
<ds:datastoreItem xmlns:ds="http://schemas.openxmlformats.org/officeDocument/2006/customXml" ds:itemID="{01440ED7-B8B1-41CE-922D-412AB38CCB0C}">
  <ds:schemaRefs>
    <ds:schemaRef ds:uri="http://schemas.microsoft.com/sharepoint/v3/contenttype/forms"/>
  </ds:schemaRefs>
</ds:datastoreItem>
</file>

<file path=customXml/itemProps2.xml><?xml version="1.0" encoding="utf-8"?>
<ds:datastoreItem xmlns:ds="http://schemas.openxmlformats.org/officeDocument/2006/customXml" ds:itemID="{80EDBC74-85F6-4069-B1EF-0316013E6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7ef97b-07bf-4564-aa4c-c133ebe67103"/>
    <ds:schemaRef ds:uri="a0e39ed0-ac59-4054-98ec-c25ff1c6be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5976A-7ADB-4F28-A4A6-9E5D23B49FB9}">
  <ds:schemaRefs>
    <ds:schemaRef ds:uri="http://schemas.microsoft.com/office/2006/metadata/properties"/>
    <ds:schemaRef ds:uri="http://schemas.microsoft.com/office/infopath/2007/PartnerControls"/>
    <ds:schemaRef ds:uri="6e7ef97b-07bf-4564-aa4c-c133ebe67103"/>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405</Words>
  <Characters>231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Lindsey</dc:creator>
  <cp:keywords/>
  <dc:description/>
  <cp:lastModifiedBy>Jithin philip mukkadan .</cp:lastModifiedBy>
  <cp:revision>3</cp:revision>
  <dcterms:created xsi:type="dcterms:W3CDTF">2023-05-10T17:31:00Z</dcterms:created>
  <dcterms:modified xsi:type="dcterms:W3CDTF">2023-05-1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f0e23dad2647896df3bb91281b5775370c6b7af582c769864e34dae170cb8f</vt:lpwstr>
  </property>
  <property fmtid="{D5CDD505-2E9C-101B-9397-08002B2CF9AE}" pid="3" name="ContentTypeId">
    <vt:lpwstr>0x01010025BE4ABE67668B42BE0E76B20CEC2412</vt:lpwstr>
  </property>
</Properties>
</file>